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3B381" w14:textId="77777777" w:rsidR="00DF289B" w:rsidRDefault="00DF289B" w:rsidP="00DF289B"/>
    <w:tbl>
      <w:tblPr>
        <w:tblStyle w:val="Tabelacomgrade"/>
        <w:tblW w:w="10348" w:type="dxa"/>
        <w:tblInd w:w="137" w:type="dxa"/>
        <w:tblLook w:val="04A0" w:firstRow="1" w:lastRow="0" w:firstColumn="1" w:lastColumn="0" w:noHBand="0" w:noVBand="1"/>
      </w:tblPr>
      <w:tblGrid>
        <w:gridCol w:w="10348"/>
      </w:tblGrid>
      <w:tr w:rsidR="00DF289B" w14:paraId="07F360F6" w14:textId="77777777" w:rsidTr="0069003C">
        <w:tc>
          <w:tcPr>
            <w:tcW w:w="10348" w:type="dxa"/>
          </w:tcPr>
          <w:p w14:paraId="541A170E" w14:textId="77777777" w:rsidR="00DF289B" w:rsidRPr="00700192" w:rsidRDefault="00DF289B" w:rsidP="0069003C">
            <w:pPr>
              <w:tabs>
                <w:tab w:val="left" w:pos="1114"/>
              </w:tabs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00192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NFORMAÇÕES DO CANDIDATO / CANDIDATES INFORMATION</w:t>
            </w:r>
          </w:p>
        </w:tc>
      </w:tr>
    </w:tbl>
    <w:p w14:paraId="3C7B4FAF" w14:textId="5B02C892" w:rsidR="00895816" w:rsidRDefault="00895816"/>
    <w:tbl>
      <w:tblPr>
        <w:tblStyle w:val="Tabelacomgrade"/>
        <w:tblW w:w="10349" w:type="dxa"/>
        <w:tblInd w:w="137" w:type="dxa"/>
        <w:tblLook w:val="04A0" w:firstRow="1" w:lastRow="0" w:firstColumn="1" w:lastColumn="0" w:noHBand="0" w:noVBand="1"/>
      </w:tblPr>
      <w:tblGrid>
        <w:gridCol w:w="3119"/>
        <w:gridCol w:w="2126"/>
        <w:gridCol w:w="1984"/>
        <w:gridCol w:w="3120"/>
      </w:tblGrid>
      <w:tr w:rsidR="00DF289B" w:rsidRPr="00245575" w14:paraId="1AB06039" w14:textId="77777777" w:rsidTr="003B56BC">
        <w:trPr>
          <w:trHeight w:val="363"/>
        </w:trPr>
        <w:tc>
          <w:tcPr>
            <w:tcW w:w="10349" w:type="dxa"/>
            <w:gridSpan w:val="4"/>
            <w:shd w:val="clear" w:color="auto" w:fill="B4C6E7" w:themeFill="accent1" w:themeFillTint="66"/>
          </w:tcPr>
          <w:p w14:paraId="5D97915C" w14:textId="799C2F2D" w:rsidR="00DF289B" w:rsidRPr="003B56BC" w:rsidRDefault="003B56BC" w:rsidP="003B56BC">
            <w:pPr>
              <w:spacing w:before="60" w:after="2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3B56BC">
              <w:rPr>
                <w:rFonts w:asciiTheme="minorHAnsi" w:hAnsiTheme="minorHAnsi" w:cstheme="minorHAnsi"/>
                <w:b/>
                <w:bCs/>
              </w:rPr>
              <w:t>DADOS PESSOAIS DO CANDIDATO / CANDIDATES PERSONAL DATA</w:t>
            </w:r>
          </w:p>
        </w:tc>
      </w:tr>
      <w:tr w:rsidR="003B56BC" w:rsidRPr="00245575" w14:paraId="34B6B6E3" w14:textId="6A82A338" w:rsidTr="006A2768">
        <w:trPr>
          <w:trHeight w:val="363"/>
        </w:trPr>
        <w:tc>
          <w:tcPr>
            <w:tcW w:w="3119" w:type="dxa"/>
            <w:shd w:val="clear" w:color="auto" w:fill="B4C6E7" w:themeFill="accent1" w:themeFillTint="66"/>
          </w:tcPr>
          <w:p w14:paraId="18E45413" w14:textId="5EE43C5E" w:rsidR="003B56BC" w:rsidRPr="006A2768" w:rsidRDefault="003B56BC" w:rsidP="007753DD">
            <w:pPr>
              <w:spacing w:before="60" w:after="20"/>
              <w:jc w:val="lef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Nome </w:t>
            </w:r>
            <w:proofErr w:type="spell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pleto</w:t>
            </w:r>
            <w:proofErr w:type="spellEnd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do </w:t>
            </w:r>
            <w:proofErr w:type="spell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andidato</w:t>
            </w:r>
            <w:proofErr w:type="spellEnd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:</w:t>
            </w:r>
          </w:p>
          <w:p w14:paraId="11604153" w14:textId="5EA91DAD" w:rsidR="003B56BC" w:rsidRPr="006A2768" w:rsidRDefault="003B56BC" w:rsidP="007753DD">
            <w:pPr>
              <w:spacing w:before="60" w:after="20"/>
              <w:jc w:val="lef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andidate Full Name:</w:t>
            </w:r>
          </w:p>
        </w:tc>
        <w:tc>
          <w:tcPr>
            <w:tcW w:w="7230" w:type="dxa"/>
            <w:gridSpan w:val="3"/>
          </w:tcPr>
          <w:p w14:paraId="30BC8C30" w14:textId="199E0F41" w:rsidR="003B56BC" w:rsidRPr="006A2768" w:rsidRDefault="003B56BC" w:rsidP="003B56BC">
            <w:pPr>
              <w:spacing w:after="160" w:line="259" w:lineRule="auto"/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3B56BC" w:rsidRPr="00245575" w14:paraId="5F965805" w14:textId="77777777" w:rsidTr="003B56BC">
        <w:trPr>
          <w:trHeight w:val="363"/>
        </w:trPr>
        <w:tc>
          <w:tcPr>
            <w:tcW w:w="10349" w:type="dxa"/>
            <w:gridSpan w:val="4"/>
            <w:shd w:val="clear" w:color="auto" w:fill="B4C6E7" w:themeFill="accent1" w:themeFillTint="66"/>
          </w:tcPr>
          <w:p w14:paraId="39C1EC63" w14:textId="12DBDA30" w:rsidR="003B56BC" w:rsidRPr="006A2768" w:rsidRDefault="006069CC" w:rsidP="006069CC">
            <w:pPr>
              <w:spacing w:before="60" w:after="20"/>
              <w:jc w:val="lef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proofErr w:type="spell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nformações</w:t>
            </w:r>
            <w:proofErr w:type="spellEnd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="007753DD"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ara</w:t>
            </w: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753DD"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</w:t>
            </w: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ontato</w:t>
            </w:r>
            <w:proofErr w:type="spellEnd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/Contact Information</w:t>
            </w:r>
          </w:p>
        </w:tc>
      </w:tr>
      <w:tr w:rsidR="003B56BC" w:rsidRPr="002C455A" w14:paraId="37B3F5E3" w14:textId="77777777" w:rsidTr="006A2768">
        <w:trPr>
          <w:trHeight w:val="269"/>
        </w:trPr>
        <w:tc>
          <w:tcPr>
            <w:tcW w:w="3119" w:type="dxa"/>
          </w:tcPr>
          <w:p w14:paraId="72436652" w14:textId="37751761" w:rsidR="00D5731D" w:rsidRPr="006A2768" w:rsidRDefault="002E48C6" w:rsidP="00D5731D">
            <w:pPr>
              <w:spacing w:before="40" w:after="0"/>
              <w:jc w:val="lef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proofErr w:type="spell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úmero</w:t>
            </w:r>
            <w:proofErr w:type="spellEnd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de </w:t>
            </w:r>
            <w:proofErr w:type="spell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elular</w:t>
            </w:r>
            <w:proofErr w:type="spellEnd"/>
          </w:p>
          <w:p w14:paraId="7B683076" w14:textId="48369D75" w:rsidR="003B56BC" w:rsidRPr="006A2768" w:rsidRDefault="003B56BC" w:rsidP="003B56BC">
            <w:pPr>
              <w:spacing w:before="4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obile Number</w:t>
            </w:r>
          </w:p>
        </w:tc>
        <w:tc>
          <w:tcPr>
            <w:tcW w:w="2126" w:type="dxa"/>
          </w:tcPr>
          <w:p w14:paraId="67182330" w14:textId="51056583" w:rsidR="003B56BC" w:rsidRPr="006A2768" w:rsidRDefault="003B56BC" w:rsidP="003B56BC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</w:tcPr>
          <w:p w14:paraId="4545E928" w14:textId="77777777" w:rsidR="00D5731D" w:rsidRPr="006A2768" w:rsidRDefault="00D5731D" w:rsidP="00D5731D">
            <w:pPr>
              <w:spacing w:before="40" w:after="40"/>
              <w:jc w:val="lef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proofErr w:type="spell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úmero</w:t>
            </w:r>
            <w:proofErr w:type="spellEnd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de casa</w:t>
            </w:r>
          </w:p>
          <w:p w14:paraId="240AE040" w14:textId="4F0D1E08" w:rsidR="003B56BC" w:rsidRPr="003B56BC" w:rsidRDefault="00D5731D" w:rsidP="00D5731D">
            <w:pPr>
              <w:spacing w:before="40" w:after="4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Home Number</w:t>
            </w:r>
          </w:p>
        </w:tc>
        <w:tc>
          <w:tcPr>
            <w:tcW w:w="3120" w:type="dxa"/>
          </w:tcPr>
          <w:p w14:paraId="5049BBBC" w14:textId="77777777" w:rsidR="003B56BC" w:rsidRPr="003B56BC" w:rsidRDefault="003B56BC" w:rsidP="003B56BC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2E48C6" w:rsidRPr="002C455A" w14:paraId="6BC43778" w14:textId="77777777" w:rsidTr="006A2768">
        <w:trPr>
          <w:trHeight w:val="266"/>
        </w:trPr>
        <w:tc>
          <w:tcPr>
            <w:tcW w:w="3119" w:type="dxa"/>
            <w:tcBorders>
              <w:bottom w:val="single" w:sz="4" w:space="0" w:color="auto"/>
            </w:tcBorders>
          </w:tcPr>
          <w:p w14:paraId="0DECD019" w14:textId="625ABDFD" w:rsidR="002E48C6" w:rsidRPr="006A2768" w:rsidRDefault="002E48C6" w:rsidP="003B56BC">
            <w:pPr>
              <w:spacing w:before="40" w:after="4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Email</w:t>
            </w:r>
          </w:p>
        </w:tc>
        <w:tc>
          <w:tcPr>
            <w:tcW w:w="7230" w:type="dxa"/>
            <w:gridSpan w:val="3"/>
            <w:tcBorders>
              <w:bottom w:val="single" w:sz="4" w:space="0" w:color="auto"/>
            </w:tcBorders>
          </w:tcPr>
          <w:p w14:paraId="4208EEF6" w14:textId="7FB61D7B" w:rsidR="002E48C6" w:rsidRPr="006A2768" w:rsidRDefault="002E48C6" w:rsidP="003B56B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2E48C6" w:rsidRPr="002C455A" w14:paraId="6976F99B" w14:textId="77777777" w:rsidTr="00154D43">
        <w:trPr>
          <w:trHeight w:val="363"/>
        </w:trPr>
        <w:tc>
          <w:tcPr>
            <w:tcW w:w="10349" w:type="dxa"/>
            <w:gridSpan w:val="4"/>
            <w:tcBorders>
              <w:top w:val="single" w:sz="4" w:space="0" w:color="auto"/>
            </w:tcBorders>
            <w:shd w:val="clear" w:color="auto" w:fill="B4C6E7" w:themeFill="accent1" w:themeFillTint="66"/>
          </w:tcPr>
          <w:p w14:paraId="61C8A536" w14:textId="5BC9422D" w:rsidR="002E48C6" w:rsidRPr="001C0B71" w:rsidRDefault="007753DD" w:rsidP="002E48C6">
            <w:pPr>
              <w:spacing w:before="60" w:after="20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1C0B71">
              <w:rPr>
                <w:rFonts w:asciiTheme="minorHAnsi" w:hAnsiTheme="minorHAnsi" w:cstheme="minorHAnsi"/>
                <w:b/>
                <w:bCs/>
              </w:rPr>
              <w:t>Informação</w:t>
            </w:r>
            <w:proofErr w:type="spellEnd"/>
            <w:r w:rsidRPr="001C0B71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proofErr w:type="spellStart"/>
            <w:r w:rsidRPr="001C0B71">
              <w:rPr>
                <w:rFonts w:asciiTheme="minorHAnsi" w:hAnsiTheme="minorHAnsi" w:cstheme="minorHAnsi"/>
                <w:b/>
                <w:bCs/>
              </w:rPr>
              <w:t>Pessoal</w:t>
            </w:r>
            <w:proofErr w:type="spellEnd"/>
            <w:r w:rsidRPr="001C0B71">
              <w:rPr>
                <w:rFonts w:asciiTheme="minorHAnsi" w:hAnsiTheme="minorHAnsi" w:cstheme="minorHAnsi"/>
                <w:b/>
                <w:bCs/>
              </w:rPr>
              <w:t xml:space="preserve"> /</w:t>
            </w:r>
            <w:r w:rsidR="002E48C6" w:rsidRPr="001C0B71">
              <w:rPr>
                <w:rFonts w:asciiTheme="minorHAnsi" w:hAnsiTheme="minorHAnsi" w:cstheme="minorHAnsi"/>
                <w:b/>
                <w:bCs/>
              </w:rPr>
              <w:t>Personal Information</w:t>
            </w:r>
          </w:p>
        </w:tc>
      </w:tr>
      <w:tr w:rsidR="002E48C6" w:rsidRPr="002C455A" w14:paraId="63F6DE8A" w14:textId="77777777" w:rsidTr="006A2768">
        <w:trPr>
          <w:trHeight w:val="266"/>
        </w:trPr>
        <w:tc>
          <w:tcPr>
            <w:tcW w:w="3119" w:type="dxa"/>
          </w:tcPr>
          <w:p w14:paraId="1452AC38" w14:textId="2B0EC89F" w:rsidR="002E48C6" w:rsidRPr="006A2768" w:rsidRDefault="00474E45" w:rsidP="002E48C6">
            <w:pPr>
              <w:spacing w:before="40" w:after="4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a de Nascimento/</w:t>
            </w:r>
            <w:r w:rsidR="002E48C6"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 of Birth</w:t>
            </w:r>
          </w:p>
        </w:tc>
        <w:tc>
          <w:tcPr>
            <w:tcW w:w="7230" w:type="dxa"/>
            <w:gridSpan w:val="3"/>
          </w:tcPr>
          <w:p w14:paraId="42A58BF4" w14:textId="571422E9" w:rsidR="002E48C6" w:rsidRPr="004A48E5" w:rsidRDefault="002E48C6" w:rsidP="002E48C6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154D43" w:rsidRPr="002C455A" w14:paraId="03432567" w14:textId="77777777" w:rsidTr="006A2768">
        <w:trPr>
          <w:trHeight w:val="689"/>
        </w:trPr>
        <w:tc>
          <w:tcPr>
            <w:tcW w:w="3119" w:type="dxa"/>
          </w:tcPr>
          <w:p w14:paraId="10C4383D" w14:textId="51957ABB" w:rsidR="00154D43" w:rsidRPr="006A2768" w:rsidRDefault="00154D43" w:rsidP="007753DD">
            <w:pPr>
              <w:spacing w:before="80"/>
              <w:jc w:val="lef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proofErr w:type="spell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Endereço</w:t>
            </w:r>
            <w:proofErr w:type="spellEnd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complete/</w:t>
            </w:r>
            <w:r w:rsidR="00C17E5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Full </w:t>
            </w: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ddress</w:t>
            </w:r>
          </w:p>
        </w:tc>
        <w:tc>
          <w:tcPr>
            <w:tcW w:w="7230" w:type="dxa"/>
            <w:gridSpan w:val="3"/>
          </w:tcPr>
          <w:p w14:paraId="52AE4969" w14:textId="48ED660D" w:rsidR="00154D43" w:rsidRPr="004A48E5" w:rsidRDefault="00154D43" w:rsidP="002E48C6">
            <w:pPr>
              <w:ind w:left="-101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2E48C6" w:rsidRPr="002C455A" w14:paraId="0CB25F16" w14:textId="77777777" w:rsidTr="006A2768">
        <w:trPr>
          <w:trHeight w:val="266"/>
        </w:trPr>
        <w:tc>
          <w:tcPr>
            <w:tcW w:w="3119" w:type="dxa"/>
          </w:tcPr>
          <w:p w14:paraId="7BB151E6" w14:textId="77777777" w:rsidR="00C17E5D" w:rsidRDefault="00C17E5D" w:rsidP="00C17E5D">
            <w:pPr>
              <w:spacing w:before="2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64402305" w14:textId="6E924015" w:rsidR="002E48C6" w:rsidRPr="006A2768" w:rsidRDefault="0008124A" w:rsidP="00C17E5D">
            <w:pPr>
              <w:spacing w:before="2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proofErr w:type="spell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andidato</w:t>
            </w:r>
            <w:proofErr w:type="spellEnd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ossui</w:t>
            </w:r>
            <w:proofErr w:type="spellEnd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/Candidate has</w:t>
            </w:r>
          </w:p>
        </w:tc>
        <w:tc>
          <w:tcPr>
            <w:tcW w:w="2126" w:type="dxa"/>
          </w:tcPr>
          <w:p w14:paraId="496C4494" w14:textId="77777777" w:rsidR="00C17E5D" w:rsidRDefault="00C17E5D" w:rsidP="00583A88">
            <w:pPr>
              <w:spacing w:before="2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0B8C50BC" w14:textId="62C8B8F4" w:rsidR="002E48C6" w:rsidRPr="00C17E5D" w:rsidRDefault="00583A88" w:rsidP="00583A88">
            <w:pPr>
              <w:spacing w:before="2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17E5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im/</w:t>
            </w:r>
            <w:proofErr w:type="spellStart"/>
            <w:r w:rsidRPr="00C17E5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ão</w:t>
            </w:r>
            <w:proofErr w:type="spellEnd"/>
            <w:r w:rsidRPr="00C17E5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    </w:t>
            </w:r>
            <w:r w:rsidR="0008124A" w:rsidRPr="00C17E5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Yes/No</w:t>
            </w:r>
          </w:p>
        </w:tc>
        <w:tc>
          <w:tcPr>
            <w:tcW w:w="1984" w:type="dxa"/>
          </w:tcPr>
          <w:p w14:paraId="2101EE93" w14:textId="49E7DAC1" w:rsidR="002E48C6" w:rsidRPr="003B56BC" w:rsidRDefault="002E48C6" w:rsidP="002E48C6">
            <w:pPr>
              <w:spacing w:before="20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120" w:type="dxa"/>
          </w:tcPr>
          <w:p w14:paraId="48320BD0" w14:textId="42443EB7" w:rsidR="004A48E5" w:rsidRPr="006A2768" w:rsidRDefault="004A48E5" w:rsidP="002E48C6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Se sim, qual é a data de </w:t>
            </w:r>
            <w:proofErr w:type="spell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vencimento</w:t>
            </w:r>
            <w:proofErr w:type="spellEnd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ou</w:t>
            </w:r>
            <w:proofErr w:type="spellEnd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emissão</w:t>
            </w:r>
            <w:proofErr w:type="spellEnd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?</w:t>
            </w:r>
          </w:p>
          <w:p w14:paraId="622A52AB" w14:textId="2BFABDB3" w:rsidR="002E48C6" w:rsidRPr="003B56BC" w:rsidRDefault="0008124A" w:rsidP="002E48C6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If </w:t>
            </w:r>
            <w:r w:rsidR="00BD2690"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yes,</w:t>
            </w: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what is the expiring </w:t>
            </w:r>
            <w:r w:rsidR="004A48E5"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or issue </w:t>
            </w: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?</w:t>
            </w:r>
          </w:p>
        </w:tc>
      </w:tr>
      <w:tr w:rsidR="0008124A" w:rsidRPr="002C455A" w14:paraId="3ED5A4FD" w14:textId="77777777" w:rsidTr="006A2768">
        <w:trPr>
          <w:trHeight w:val="266"/>
        </w:trPr>
        <w:tc>
          <w:tcPr>
            <w:tcW w:w="3119" w:type="dxa"/>
          </w:tcPr>
          <w:p w14:paraId="17A0EAB4" w14:textId="188B8F27" w:rsidR="0008124A" w:rsidRPr="006A2768" w:rsidRDefault="007D613C" w:rsidP="0008124A">
            <w:pPr>
              <w:spacing w:before="2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proofErr w:type="spell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assaporte</w:t>
            </w:r>
            <w:proofErr w:type="spellEnd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/</w:t>
            </w:r>
            <w:r w:rsidR="0008124A"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assport</w:t>
            </w:r>
          </w:p>
        </w:tc>
        <w:tc>
          <w:tcPr>
            <w:tcW w:w="2126" w:type="dxa"/>
          </w:tcPr>
          <w:p w14:paraId="1358B760" w14:textId="77777777" w:rsidR="0008124A" w:rsidRPr="004A48E5" w:rsidRDefault="0008124A" w:rsidP="0008124A">
            <w:pPr>
              <w:spacing w:before="2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</w:tcPr>
          <w:p w14:paraId="480C7181" w14:textId="30F4E71D" w:rsidR="00BD2690" w:rsidRPr="006A2768" w:rsidRDefault="00BD2690" w:rsidP="00BD2690">
            <w:pPr>
              <w:spacing w:before="20" w:after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Data de </w:t>
            </w:r>
            <w:proofErr w:type="spell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V</w:t>
            </w:r>
            <w:r w:rsidR="004A48E5"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encimento</w:t>
            </w:r>
            <w:proofErr w:type="spellEnd"/>
          </w:p>
          <w:p w14:paraId="4D7F8DA4" w14:textId="206B4FB6" w:rsidR="0008124A" w:rsidRPr="006A2768" w:rsidRDefault="00BD2690" w:rsidP="00BD2690">
            <w:pPr>
              <w:spacing w:before="2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Expiring Date</w:t>
            </w:r>
          </w:p>
        </w:tc>
        <w:tc>
          <w:tcPr>
            <w:tcW w:w="3120" w:type="dxa"/>
          </w:tcPr>
          <w:p w14:paraId="3169B1C5" w14:textId="77777777" w:rsidR="0008124A" w:rsidRPr="004A48E5" w:rsidRDefault="0008124A" w:rsidP="0008124A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08124A" w:rsidRPr="002C455A" w14:paraId="101C23E2" w14:textId="77777777" w:rsidTr="006A2768">
        <w:trPr>
          <w:trHeight w:val="266"/>
        </w:trPr>
        <w:tc>
          <w:tcPr>
            <w:tcW w:w="3119" w:type="dxa"/>
          </w:tcPr>
          <w:p w14:paraId="50D82068" w14:textId="77777777" w:rsidR="007D613C" w:rsidRPr="006A2768" w:rsidRDefault="007D613C" w:rsidP="007D613C">
            <w:pPr>
              <w:spacing w:before="20" w:after="0"/>
              <w:jc w:val="lef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proofErr w:type="spell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ertificado</w:t>
            </w:r>
            <w:proofErr w:type="spellEnd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de </w:t>
            </w:r>
            <w:proofErr w:type="spell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obrevivência</w:t>
            </w:r>
            <w:proofErr w:type="spellEnd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Offshore</w:t>
            </w:r>
          </w:p>
          <w:p w14:paraId="31F69739" w14:textId="0E6005A8" w:rsidR="0008124A" w:rsidRPr="006A2768" w:rsidRDefault="0008124A" w:rsidP="007D613C">
            <w:pPr>
              <w:spacing w:before="20"/>
              <w:jc w:val="lef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Offshore Survival Certificate</w:t>
            </w:r>
          </w:p>
        </w:tc>
        <w:tc>
          <w:tcPr>
            <w:tcW w:w="2126" w:type="dxa"/>
          </w:tcPr>
          <w:p w14:paraId="5C144371" w14:textId="20A1FEA4" w:rsidR="0008124A" w:rsidRPr="004A48E5" w:rsidRDefault="0008124A" w:rsidP="0008124A">
            <w:pPr>
              <w:spacing w:before="2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</w:tcPr>
          <w:p w14:paraId="7FE79E7F" w14:textId="52C5B959" w:rsidR="00BD2690" w:rsidRPr="006A2768" w:rsidRDefault="00BD2690" w:rsidP="00BD2690">
            <w:pPr>
              <w:spacing w:before="20" w:after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Data de </w:t>
            </w:r>
            <w:proofErr w:type="spellStart"/>
            <w:r w:rsidR="004A48E5"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Vencimento</w:t>
            </w:r>
            <w:proofErr w:type="spellEnd"/>
          </w:p>
          <w:p w14:paraId="106C28CF" w14:textId="73B8784D" w:rsidR="0008124A" w:rsidRPr="006A2768" w:rsidRDefault="00BD2690" w:rsidP="00BD2690">
            <w:pPr>
              <w:spacing w:before="2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Expiring Date</w:t>
            </w:r>
          </w:p>
        </w:tc>
        <w:tc>
          <w:tcPr>
            <w:tcW w:w="3120" w:type="dxa"/>
          </w:tcPr>
          <w:p w14:paraId="2066501D" w14:textId="655F9C48" w:rsidR="0008124A" w:rsidRPr="004A48E5" w:rsidRDefault="0008124A" w:rsidP="0008124A">
            <w:pPr>
              <w:spacing w:before="2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08124A" w:rsidRPr="002C455A" w14:paraId="6AF268D4" w14:textId="77777777" w:rsidTr="006A2768">
        <w:trPr>
          <w:trHeight w:val="266"/>
        </w:trPr>
        <w:tc>
          <w:tcPr>
            <w:tcW w:w="3119" w:type="dxa"/>
          </w:tcPr>
          <w:p w14:paraId="332434FD" w14:textId="76BC6192" w:rsidR="007D613C" w:rsidRPr="006A2768" w:rsidRDefault="007D613C" w:rsidP="007D613C">
            <w:pPr>
              <w:spacing w:after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proofErr w:type="spell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ertificado</w:t>
            </w:r>
            <w:proofErr w:type="spellEnd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Médico </w:t>
            </w:r>
          </w:p>
          <w:p w14:paraId="2299432F" w14:textId="65E59223" w:rsidR="0008124A" w:rsidRPr="006A2768" w:rsidRDefault="0008124A" w:rsidP="007D613C">
            <w:pPr>
              <w:spacing w:after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edical Certificate</w:t>
            </w:r>
          </w:p>
        </w:tc>
        <w:tc>
          <w:tcPr>
            <w:tcW w:w="2126" w:type="dxa"/>
          </w:tcPr>
          <w:p w14:paraId="6CB330BF" w14:textId="01B2ADBA" w:rsidR="0008124A" w:rsidRPr="004A48E5" w:rsidRDefault="0008124A" w:rsidP="0008124A">
            <w:pPr>
              <w:spacing w:before="2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</w:tcPr>
          <w:p w14:paraId="2B976DB8" w14:textId="58782D64" w:rsidR="00BD2690" w:rsidRPr="006A2768" w:rsidRDefault="00BD2690" w:rsidP="00BD2690">
            <w:pPr>
              <w:spacing w:before="20" w:after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Data de </w:t>
            </w:r>
            <w:proofErr w:type="spellStart"/>
            <w:r w:rsidR="004A48E5"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Vencimento</w:t>
            </w:r>
            <w:proofErr w:type="spellEnd"/>
          </w:p>
          <w:p w14:paraId="316204F3" w14:textId="6B58E623" w:rsidR="0008124A" w:rsidRPr="006A2768" w:rsidRDefault="00BD2690" w:rsidP="00BD2690">
            <w:pPr>
              <w:spacing w:before="2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Expiring Date</w:t>
            </w:r>
          </w:p>
        </w:tc>
        <w:tc>
          <w:tcPr>
            <w:tcW w:w="3120" w:type="dxa"/>
          </w:tcPr>
          <w:p w14:paraId="1864B7F8" w14:textId="1FFB5E4F" w:rsidR="0008124A" w:rsidRPr="004A48E5" w:rsidRDefault="0008124A" w:rsidP="0008124A">
            <w:pPr>
              <w:spacing w:before="2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08124A" w:rsidRPr="002C455A" w14:paraId="6E409CF5" w14:textId="77777777" w:rsidTr="006A2768">
        <w:trPr>
          <w:trHeight w:val="266"/>
        </w:trPr>
        <w:tc>
          <w:tcPr>
            <w:tcW w:w="3119" w:type="dxa"/>
          </w:tcPr>
          <w:p w14:paraId="70AC6EA5" w14:textId="0FD97BC7" w:rsidR="0008124A" w:rsidRPr="006A2768" w:rsidRDefault="0008124A" w:rsidP="0008124A">
            <w:pPr>
              <w:spacing w:before="2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Visa</w:t>
            </w:r>
          </w:p>
        </w:tc>
        <w:tc>
          <w:tcPr>
            <w:tcW w:w="2126" w:type="dxa"/>
          </w:tcPr>
          <w:p w14:paraId="221DA3DC" w14:textId="77777777" w:rsidR="0008124A" w:rsidRPr="004A48E5" w:rsidRDefault="0008124A" w:rsidP="0008124A">
            <w:pPr>
              <w:spacing w:before="2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</w:tcPr>
          <w:p w14:paraId="26B11262" w14:textId="5AC73C6D" w:rsidR="00BD2690" w:rsidRPr="006A2768" w:rsidRDefault="00BD2690" w:rsidP="00BD2690">
            <w:pPr>
              <w:spacing w:before="20" w:after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Data de </w:t>
            </w:r>
            <w:proofErr w:type="spellStart"/>
            <w:r w:rsidR="004A48E5"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Vencimento</w:t>
            </w:r>
            <w:proofErr w:type="spellEnd"/>
          </w:p>
          <w:p w14:paraId="6623E265" w14:textId="721B0A85" w:rsidR="0008124A" w:rsidRPr="006A2768" w:rsidRDefault="00BD2690" w:rsidP="00BD2690">
            <w:pPr>
              <w:spacing w:before="2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Expiring Date</w:t>
            </w:r>
          </w:p>
        </w:tc>
        <w:tc>
          <w:tcPr>
            <w:tcW w:w="3120" w:type="dxa"/>
          </w:tcPr>
          <w:p w14:paraId="09B134BB" w14:textId="77777777" w:rsidR="0008124A" w:rsidRPr="004A48E5" w:rsidRDefault="0008124A" w:rsidP="0008124A">
            <w:pPr>
              <w:spacing w:before="2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08124A" w:rsidRPr="002C455A" w14:paraId="56BF39C6" w14:textId="77777777" w:rsidTr="006A2768">
        <w:trPr>
          <w:trHeight w:val="266"/>
        </w:trPr>
        <w:tc>
          <w:tcPr>
            <w:tcW w:w="3119" w:type="dxa"/>
          </w:tcPr>
          <w:p w14:paraId="3FD25798" w14:textId="424818C3" w:rsidR="0008124A" w:rsidRPr="006A2768" w:rsidRDefault="0008124A" w:rsidP="0008124A">
            <w:pPr>
              <w:spacing w:before="2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eaman’s Book</w:t>
            </w:r>
          </w:p>
        </w:tc>
        <w:tc>
          <w:tcPr>
            <w:tcW w:w="2126" w:type="dxa"/>
          </w:tcPr>
          <w:p w14:paraId="03772DFA" w14:textId="3EBF6B5F" w:rsidR="0008124A" w:rsidRPr="004A48E5" w:rsidRDefault="0008124A" w:rsidP="0008124A">
            <w:pPr>
              <w:spacing w:before="2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</w:tcPr>
          <w:p w14:paraId="5E0504AE" w14:textId="1302041A" w:rsidR="00BD2690" w:rsidRPr="006A2768" w:rsidRDefault="00BD2690" w:rsidP="00BD2690">
            <w:pPr>
              <w:spacing w:before="20" w:after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Data de </w:t>
            </w:r>
            <w:proofErr w:type="spellStart"/>
            <w:r w:rsidR="004A48E5"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Emissão</w:t>
            </w:r>
            <w:proofErr w:type="spellEnd"/>
          </w:p>
          <w:p w14:paraId="0E2B7570" w14:textId="0A89BCA5" w:rsidR="0008124A" w:rsidRPr="006A2768" w:rsidRDefault="004A48E5" w:rsidP="00BD2690">
            <w:pPr>
              <w:spacing w:before="20"/>
              <w:rPr>
                <w:rFonts w:asciiTheme="minorHAnsi" w:hAnsiTheme="minorHAnsi" w:cstheme="minorHAnsi"/>
                <w:b/>
                <w:bCs/>
                <w:color w:val="FF0000"/>
                <w:sz w:val="18"/>
                <w:szCs w:val="18"/>
              </w:rPr>
            </w:pP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 of Issue</w:t>
            </w:r>
          </w:p>
        </w:tc>
        <w:tc>
          <w:tcPr>
            <w:tcW w:w="3120" w:type="dxa"/>
          </w:tcPr>
          <w:p w14:paraId="34450435" w14:textId="77777777" w:rsidR="0008124A" w:rsidRPr="004A48E5" w:rsidRDefault="0008124A" w:rsidP="0008124A">
            <w:pPr>
              <w:spacing w:before="2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2233D9" w:rsidRPr="002C455A" w14:paraId="7E3B95B3" w14:textId="77777777" w:rsidTr="006A2768">
        <w:trPr>
          <w:trHeight w:val="266"/>
        </w:trPr>
        <w:tc>
          <w:tcPr>
            <w:tcW w:w="3119" w:type="dxa"/>
          </w:tcPr>
          <w:p w14:paraId="373D6337" w14:textId="3447E7F9" w:rsidR="002233D9" w:rsidRPr="006A2768" w:rsidRDefault="002233D9" w:rsidP="0008124A">
            <w:pPr>
              <w:spacing w:before="2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proofErr w:type="spell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nglês</w:t>
            </w:r>
            <w:proofErr w:type="spellEnd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/English</w:t>
            </w:r>
          </w:p>
        </w:tc>
        <w:tc>
          <w:tcPr>
            <w:tcW w:w="7230" w:type="dxa"/>
            <w:gridSpan w:val="3"/>
          </w:tcPr>
          <w:p w14:paraId="0239BBB7" w14:textId="1F8AF6BB" w:rsidR="002233D9" w:rsidRPr="006A2768" w:rsidRDefault="002233D9" w:rsidP="002233D9">
            <w:pPr>
              <w:spacing w:after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proofErr w:type="gram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(  )</w:t>
            </w:r>
            <w:proofErr w:type="gramEnd"/>
            <w:r w:rsid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Básico</w:t>
            </w:r>
            <w:proofErr w:type="spellEnd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 (  )</w:t>
            </w:r>
            <w:r w:rsid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ntermediário</w:t>
            </w:r>
            <w:proofErr w:type="spellEnd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</w:t>
            </w:r>
            <w:r w:rsid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(  )</w:t>
            </w:r>
            <w:r w:rsid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vançado</w:t>
            </w:r>
            <w:proofErr w:type="spellEnd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(  )</w:t>
            </w:r>
            <w:r w:rsid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luente</w:t>
            </w:r>
            <w:proofErr w:type="spellEnd"/>
          </w:p>
          <w:p w14:paraId="2E3339C2" w14:textId="2D4A8988" w:rsidR="002233D9" w:rsidRPr="006A2768" w:rsidRDefault="002233D9" w:rsidP="002233D9">
            <w:pPr>
              <w:spacing w:before="20" w:after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proofErr w:type="gram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(  )</w:t>
            </w:r>
            <w:proofErr w:type="gramEnd"/>
            <w:r w:rsid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Basic   </w:t>
            </w:r>
            <w:r w:rsid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(  )</w:t>
            </w:r>
            <w:r w:rsid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ntermediate     (  )</w:t>
            </w:r>
            <w:r w:rsid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dvance    (  )</w:t>
            </w:r>
            <w:r w:rsid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luent</w:t>
            </w:r>
            <w:r w:rsidRPr="006A2768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</w:p>
        </w:tc>
      </w:tr>
      <w:tr w:rsidR="0008124A" w:rsidRPr="006B3AEE" w14:paraId="18F2707C" w14:textId="77777777" w:rsidTr="003B56BC">
        <w:trPr>
          <w:trHeight w:val="363"/>
        </w:trPr>
        <w:tc>
          <w:tcPr>
            <w:tcW w:w="10349" w:type="dxa"/>
            <w:gridSpan w:val="4"/>
            <w:shd w:val="clear" w:color="auto" w:fill="B4C6E7" w:themeFill="accent1" w:themeFillTint="66"/>
          </w:tcPr>
          <w:p w14:paraId="01183694" w14:textId="34820042" w:rsidR="0008124A" w:rsidRPr="001C0B71" w:rsidRDefault="007D613C" w:rsidP="0008124A">
            <w:pPr>
              <w:spacing w:before="60" w:after="20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1C0B71">
              <w:rPr>
                <w:rFonts w:asciiTheme="minorHAnsi" w:hAnsiTheme="minorHAnsi" w:cstheme="minorHAnsi"/>
                <w:b/>
                <w:bCs/>
              </w:rPr>
              <w:t>Informação</w:t>
            </w:r>
            <w:proofErr w:type="spellEnd"/>
            <w:r w:rsidRPr="001C0B71">
              <w:rPr>
                <w:rFonts w:asciiTheme="minorHAnsi" w:hAnsiTheme="minorHAnsi" w:cstheme="minorHAnsi"/>
                <w:b/>
                <w:bCs/>
              </w:rPr>
              <w:t xml:space="preserve"> De </w:t>
            </w:r>
            <w:proofErr w:type="spellStart"/>
            <w:r w:rsidRPr="001C0B71">
              <w:rPr>
                <w:rFonts w:asciiTheme="minorHAnsi" w:hAnsiTheme="minorHAnsi" w:cstheme="minorHAnsi"/>
                <w:b/>
                <w:bCs/>
              </w:rPr>
              <w:t>Viagem</w:t>
            </w:r>
            <w:proofErr w:type="spellEnd"/>
            <w:r w:rsidRPr="001C0B71">
              <w:rPr>
                <w:rFonts w:asciiTheme="minorHAnsi" w:hAnsiTheme="minorHAnsi" w:cstheme="minorHAnsi"/>
                <w:b/>
                <w:bCs/>
              </w:rPr>
              <w:t xml:space="preserve"> /</w:t>
            </w:r>
            <w:r w:rsidR="0008124A" w:rsidRPr="001C0B71">
              <w:rPr>
                <w:rFonts w:asciiTheme="minorHAnsi" w:hAnsiTheme="minorHAnsi" w:cstheme="minorHAnsi"/>
                <w:b/>
                <w:bCs/>
              </w:rPr>
              <w:t>Travel Information</w:t>
            </w:r>
          </w:p>
        </w:tc>
      </w:tr>
      <w:tr w:rsidR="0008124A" w:rsidRPr="002C455A" w14:paraId="066BAC05" w14:textId="77777777" w:rsidTr="006A2768">
        <w:trPr>
          <w:trHeight w:val="266"/>
        </w:trPr>
        <w:tc>
          <w:tcPr>
            <w:tcW w:w="3119" w:type="dxa"/>
          </w:tcPr>
          <w:p w14:paraId="27D1F8AD" w14:textId="4E0657E0" w:rsidR="0008124A" w:rsidRPr="006A2768" w:rsidRDefault="007D613C" w:rsidP="007D613C">
            <w:pPr>
              <w:spacing w:before="40" w:after="40"/>
              <w:jc w:val="lef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Aeroporto de </w:t>
            </w:r>
            <w:proofErr w:type="spell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artida</w:t>
            </w:r>
            <w:proofErr w:type="spellEnd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referencial</w:t>
            </w:r>
            <w:proofErr w:type="spellEnd"/>
            <w:r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="0008124A" w:rsidRPr="006A276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referred Departure Airport</w:t>
            </w:r>
          </w:p>
        </w:tc>
        <w:tc>
          <w:tcPr>
            <w:tcW w:w="7230" w:type="dxa"/>
            <w:gridSpan w:val="3"/>
          </w:tcPr>
          <w:p w14:paraId="3D3DC998" w14:textId="095DC29C" w:rsidR="0008124A" w:rsidRPr="003B56BC" w:rsidRDefault="0008124A" w:rsidP="0008124A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</w:tr>
    </w:tbl>
    <w:p w14:paraId="14D57FE1" w14:textId="5582DBF6" w:rsidR="00DF289B" w:rsidRDefault="00DF289B"/>
    <w:tbl>
      <w:tblPr>
        <w:tblStyle w:val="Tabelacomgrade"/>
        <w:tblW w:w="10348" w:type="dxa"/>
        <w:tblInd w:w="137" w:type="dxa"/>
        <w:tblLook w:val="04A0" w:firstRow="1" w:lastRow="0" w:firstColumn="1" w:lastColumn="0" w:noHBand="0" w:noVBand="1"/>
      </w:tblPr>
      <w:tblGrid>
        <w:gridCol w:w="3119"/>
        <w:gridCol w:w="7229"/>
      </w:tblGrid>
      <w:tr w:rsidR="00531551" w14:paraId="50593AA3" w14:textId="77777777" w:rsidTr="00531551">
        <w:tc>
          <w:tcPr>
            <w:tcW w:w="3119" w:type="dxa"/>
            <w:shd w:val="clear" w:color="auto" w:fill="B4C6E7" w:themeFill="accent1" w:themeFillTint="66"/>
          </w:tcPr>
          <w:p w14:paraId="748127DB" w14:textId="71E1018C" w:rsidR="00531551" w:rsidRPr="00531551" w:rsidRDefault="00531551">
            <w:pPr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531551">
              <w:rPr>
                <w:rFonts w:asciiTheme="minorHAnsi" w:hAnsiTheme="minorHAnsi" w:cstheme="minorHAnsi"/>
                <w:b/>
                <w:bCs/>
              </w:rPr>
              <w:t>Função</w:t>
            </w:r>
            <w:proofErr w:type="spellEnd"/>
            <w:r w:rsidRPr="00531551">
              <w:rPr>
                <w:rFonts w:asciiTheme="minorHAnsi" w:hAnsiTheme="minorHAnsi" w:cstheme="minorHAnsi"/>
                <w:b/>
                <w:bCs/>
              </w:rPr>
              <w:t xml:space="preserve">/cargo de </w:t>
            </w:r>
            <w:proofErr w:type="spellStart"/>
            <w:r w:rsidRPr="00531551">
              <w:rPr>
                <w:rFonts w:asciiTheme="minorHAnsi" w:hAnsiTheme="minorHAnsi" w:cstheme="minorHAnsi"/>
                <w:b/>
                <w:bCs/>
              </w:rPr>
              <w:t>trabalho</w:t>
            </w:r>
            <w:proofErr w:type="spellEnd"/>
          </w:p>
          <w:p w14:paraId="1C07D217" w14:textId="39650BC4" w:rsidR="00531551" w:rsidRDefault="00531551">
            <w:r w:rsidRPr="00531551">
              <w:rPr>
                <w:rFonts w:asciiTheme="minorHAnsi" w:hAnsiTheme="minorHAnsi" w:cstheme="minorHAnsi"/>
                <w:b/>
                <w:bCs/>
              </w:rPr>
              <w:t>Job Position</w:t>
            </w:r>
          </w:p>
        </w:tc>
        <w:tc>
          <w:tcPr>
            <w:tcW w:w="7229" w:type="dxa"/>
          </w:tcPr>
          <w:p w14:paraId="73138EC6" w14:textId="77777777" w:rsidR="00531551" w:rsidRDefault="00531551"/>
        </w:tc>
      </w:tr>
    </w:tbl>
    <w:p w14:paraId="183D4622" w14:textId="77777777" w:rsidR="00531551" w:rsidRDefault="00531551"/>
    <w:tbl>
      <w:tblPr>
        <w:tblStyle w:val="Tabelacomgrade"/>
        <w:tblW w:w="10348" w:type="dxa"/>
        <w:tblInd w:w="137" w:type="dxa"/>
        <w:tblLook w:val="04A0" w:firstRow="1" w:lastRow="0" w:firstColumn="1" w:lastColumn="0" w:noHBand="0" w:noVBand="1"/>
      </w:tblPr>
      <w:tblGrid>
        <w:gridCol w:w="2410"/>
        <w:gridCol w:w="2570"/>
        <w:gridCol w:w="5368"/>
      </w:tblGrid>
      <w:tr w:rsidR="00531551" w:rsidRPr="002C455A" w14:paraId="7ED32DFE" w14:textId="77777777" w:rsidTr="000421C9">
        <w:trPr>
          <w:trHeight w:val="363"/>
        </w:trPr>
        <w:tc>
          <w:tcPr>
            <w:tcW w:w="10348" w:type="dxa"/>
            <w:gridSpan w:val="3"/>
            <w:shd w:val="clear" w:color="auto" w:fill="B4C6E7" w:themeFill="accent1" w:themeFillTint="66"/>
          </w:tcPr>
          <w:p w14:paraId="27F1B5AB" w14:textId="38C9B40B" w:rsidR="00531551" w:rsidRPr="001C0B71" w:rsidRDefault="00531551" w:rsidP="000421C9">
            <w:pPr>
              <w:spacing w:before="60" w:after="20"/>
              <w:jc w:val="left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1C0B71">
              <w:rPr>
                <w:rFonts w:asciiTheme="minorHAnsi" w:hAnsiTheme="minorHAnsi" w:cstheme="minorHAnsi"/>
                <w:b/>
                <w:bCs/>
              </w:rPr>
              <w:t>Experiência</w:t>
            </w:r>
            <w:proofErr w:type="spellEnd"/>
            <w:r w:rsidRPr="001C0B71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proofErr w:type="spellStart"/>
            <w:r w:rsidRPr="001C0B71">
              <w:rPr>
                <w:rFonts w:asciiTheme="minorHAnsi" w:hAnsiTheme="minorHAnsi" w:cstheme="minorHAnsi"/>
                <w:b/>
                <w:bCs/>
              </w:rPr>
              <w:t>Profissional</w:t>
            </w:r>
            <w:proofErr w:type="spellEnd"/>
            <w:r w:rsidRPr="001C0B71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proofErr w:type="spellStart"/>
            <w:r w:rsidRPr="001C0B71">
              <w:rPr>
                <w:rFonts w:asciiTheme="minorHAnsi" w:hAnsiTheme="minorHAnsi" w:cstheme="minorHAnsi"/>
                <w:b/>
                <w:bCs/>
              </w:rPr>
              <w:t>nas</w:t>
            </w:r>
            <w:proofErr w:type="spellEnd"/>
            <w:r w:rsidRPr="001C0B71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proofErr w:type="spellStart"/>
            <w:r w:rsidRPr="001C0B71">
              <w:rPr>
                <w:rFonts w:asciiTheme="minorHAnsi" w:hAnsiTheme="minorHAnsi" w:cstheme="minorHAnsi"/>
                <w:b/>
                <w:bCs/>
              </w:rPr>
              <w:t>últimas</w:t>
            </w:r>
            <w:proofErr w:type="spellEnd"/>
            <w:r w:rsidRPr="001C0B71">
              <w:rPr>
                <w:rFonts w:asciiTheme="minorHAnsi" w:hAnsiTheme="minorHAnsi" w:cstheme="minorHAnsi"/>
                <w:b/>
                <w:bCs/>
              </w:rPr>
              <w:t xml:space="preserve"> 3 </w:t>
            </w:r>
            <w:proofErr w:type="spellStart"/>
            <w:r w:rsidRPr="001C0B71">
              <w:rPr>
                <w:rFonts w:asciiTheme="minorHAnsi" w:hAnsiTheme="minorHAnsi" w:cstheme="minorHAnsi"/>
                <w:b/>
                <w:bCs/>
              </w:rPr>
              <w:t>empresas</w:t>
            </w:r>
            <w:proofErr w:type="spellEnd"/>
            <w:r w:rsidRPr="001C0B71">
              <w:rPr>
                <w:rFonts w:asciiTheme="minorHAnsi" w:hAnsiTheme="minorHAnsi" w:cstheme="minorHAnsi"/>
                <w:b/>
                <w:bCs/>
              </w:rPr>
              <w:t xml:space="preserve"> (se </w:t>
            </w:r>
            <w:proofErr w:type="spellStart"/>
            <w:r w:rsidRPr="001C0B71">
              <w:rPr>
                <w:rFonts w:asciiTheme="minorHAnsi" w:hAnsiTheme="minorHAnsi" w:cstheme="minorHAnsi"/>
                <w:b/>
                <w:bCs/>
              </w:rPr>
              <w:t>houver</w:t>
            </w:r>
            <w:proofErr w:type="spellEnd"/>
            <w:r w:rsidRPr="001C0B71">
              <w:rPr>
                <w:rFonts w:asciiTheme="minorHAnsi" w:hAnsiTheme="minorHAnsi" w:cstheme="minorHAnsi"/>
                <w:b/>
                <w:bCs/>
              </w:rPr>
              <w:t>)/ Professional Experience with the last 3 companies (if any)</w:t>
            </w:r>
          </w:p>
        </w:tc>
      </w:tr>
      <w:tr w:rsidR="005A2122" w:rsidRPr="002C455A" w14:paraId="565BB541" w14:textId="77777777" w:rsidTr="002722A6">
        <w:trPr>
          <w:trHeight w:val="239"/>
        </w:trPr>
        <w:tc>
          <w:tcPr>
            <w:tcW w:w="2410" w:type="dxa"/>
          </w:tcPr>
          <w:p w14:paraId="5931BC76" w14:textId="2FFDD692" w:rsidR="005A2122" w:rsidRPr="004A48E5" w:rsidRDefault="005A2122" w:rsidP="000421C9">
            <w:pPr>
              <w:spacing w:before="40" w:after="4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proofErr w:type="spellStart"/>
            <w:r w:rsidRPr="004A48E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Empresa</w:t>
            </w:r>
            <w:proofErr w:type="spellEnd"/>
            <w:r w:rsidRPr="004A48E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/Company</w:t>
            </w:r>
            <w:r w:rsidR="000421C9" w:rsidRPr="004A48E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(1)</w:t>
            </w:r>
          </w:p>
        </w:tc>
        <w:tc>
          <w:tcPr>
            <w:tcW w:w="2570" w:type="dxa"/>
          </w:tcPr>
          <w:p w14:paraId="6417D288" w14:textId="62F37FB3" w:rsidR="005A2122" w:rsidRPr="004A48E5" w:rsidRDefault="005A2122" w:rsidP="005A2122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4A48E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argo/Position</w:t>
            </w:r>
          </w:p>
        </w:tc>
        <w:tc>
          <w:tcPr>
            <w:tcW w:w="5368" w:type="dxa"/>
          </w:tcPr>
          <w:p w14:paraId="42A53128" w14:textId="5C9FD086" w:rsidR="005A2122" w:rsidRPr="004A48E5" w:rsidRDefault="005A2122" w:rsidP="005A2122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proofErr w:type="spellStart"/>
            <w:r w:rsidRPr="004A48E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escrição</w:t>
            </w:r>
            <w:proofErr w:type="spellEnd"/>
            <w:r w:rsidRPr="004A48E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do </w:t>
            </w:r>
            <w:proofErr w:type="spellStart"/>
            <w:r w:rsidRPr="004A48E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rabalho</w:t>
            </w:r>
            <w:proofErr w:type="spellEnd"/>
            <w:r w:rsidRPr="004A48E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/Job Description</w:t>
            </w:r>
          </w:p>
        </w:tc>
      </w:tr>
      <w:tr w:rsidR="005A2122" w:rsidRPr="002C455A" w14:paraId="59B1FFF1" w14:textId="77777777" w:rsidTr="008874C6">
        <w:trPr>
          <w:trHeight w:val="239"/>
        </w:trPr>
        <w:tc>
          <w:tcPr>
            <w:tcW w:w="2410" w:type="dxa"/>
          </w:tcPr>
          <w:p w14:paraId="3163CE80" w14:textId="77777777" w:rsidR="005A2122" w:rsidRPr="004A48E5" w:rsidRDefault="005A2122" w:rsidP="00092146">
            <w:pPr>
              <w:spacing w:before="40" w:after="4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70" w:type="dxa"/>
          </w:tcPr>
          <w:p w14:paraId="5CF5DA24" w14:textId="77777777" w:rsidR="0085619A" w:rsidRPr="004A48E5" w:rsidRDefault="0085619A" w:rsidP="00092146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5368" w:type="dxa"/>
          </w:tcPr>
          <w:p w14:paraId="4E88304E" w14:textId="77777777" w:rsidR="005A2122" w:rsidRPr="004A48E5" w:rsidRDefault="005A2122" w:rsidP="00092146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5A2122" w:rsidRPr="002C455A" w14:paraId="6D3BA757" w14:textId="77777777" w:rsidTr="005A637F">
        <w:trPr>
          <w:trHeight w:val="239"/>
        </w:trPr>
        <w:tc>
          <w:tcPr>
            <w:tcW w:w="2410" w:type="dxa"/>
          </w:tcPr>
          <w:p w14:paraId="53643D74" w14:textId="425E1235" w:rsidR="005A2122" w:rsidRPr="004A48E5" w:rsidRDefault="005A2122" w:rsidP="000421C9">
            <w:pPr>
              <w:pStyle w:val="PargrafodaLista"/>
              <w:spacing w:before="40" w:after="40"/>
              <w:ind w:left="0"/>
              <w:rPr>
                <w:rFonts w:cstheme="minorHAnsi"/>
                <w:b/>
                <w:bCs/>
                <w:sz w:val="18"/>
                <w:szCs w:val="18"/>
              </w:rPr>
            </w:pPr>
            <w:proofErr w:type="spellStart"/>
            <w:r w:rsidRPr="004A48E5">
              <w:rPr>
                <w:rFonts w:cstheme="minorHAnsi"/>
                <w:b/>
                <w:bCs/>
                <w:sz w:val="18"/>
                <w:szCs w:val="18"/>
              </w:rPr>
              <w:t>Empresa</w:t>
            </w:r>
            <w:proofErr w:type="spellEnd"/>
            <w:r w:rsidRPr="004A48E5">
              <w:rPr>
                <w:rFonts w:cstheme="minorHAnsi"/>
                <w:b/>
                <w:bCs/>
                <w:sz w:val="18"/>
                <w:szCs w:val="18"/>
              </w:rPr>
              <w:t>/Company</w:t>
            </w:r>
            <w:r w:rsidR="000421C9" w:rsidRPr="004A48E5">
              <w:rPr>
                <w:rFonts w:cstheme="minorHAnsi"/>
                <w:b/>
                <w:bCs/>
                <w:sz w:val="18"/>
                <w:szCs w:val="18"/>
              </w:rPr>
              <w:t xml:space="preserve"> (2)</w:t>
            </w:r>
          </w:p>
        </w:tc>
        <w:tc>
          <w:tcPr>
            <w:tcW w:w="2570" w:type="dxa"/>
          </w:tcPr>
          <w:p w14:paraId="47966EDF" w14:textId="3028304B" w:rsidR="005A2122" w:rsidRPr="004A48E5" w:rsidRDefault="005A2122" w:rsidP="005A2122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4A48E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argo/Position</w:t>
            </w:r>
          </w:p>
        </w:tc>
        <w:tc>
          <w:tcPr>
            <w:tcW w:w="5368" w:type="dxa"/>
          </w:tcPr>
          <w:p w14:paraId="2E0ABE84" w14:textId="7A0F9B23" w:rsidR="005A2122" w:rsidRPr="004A48E5" w:rsidRDefault="005A2122" w:rsidP="005A2122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proofErr w:type="spellStart"/>
            <w:r w:rsidRPr="004A48E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escrição</w:t>
            </w:r>
            <w:proofErr w:type="spellEnd"/>
            <w:r w:rsidRPr="004A48E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do </w:t>
            </w:r>
            <w:proofErr w:type="spellStart"/>
            <w:r w:rsidRPr="004A48E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rabalho</w:t>
            </w:r>
            <w:proofErr w:type="spellEnd"/>
            <w:r w:rsidRPr="004A48E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/Job Description</w:t>
            </w:r>
          </w:p>
        </w:tc>
      </w:tr>
      <w:tr w:rsidR="005A2122" w:rsidRPr="002C455A" w14:paraId="42C4041C" w14:textId="77777777" w:rsidTr="005A637F">
        <w:trPr>
          <w:trHeight w:val="239"/>
        </w:trPr>
        <w:tc>
          <w:tcPr>
            <w:tcW w:w="2410" w:type="dxa"/>
          </w:tcPr>
          <w:p w14:paraId="4C04C2D7" w14:textId="102FE5C8" w:rsidR="005A2122" w:rsidRPr="004A48E5" w:rsidRDefault="005A2122" w:rsidP="005A2122">
            <w:pPr>
              <w:spacing w:before="40" w:after="4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70" w:type="dxa"/>
          </w:tcPr>
          <w:p w14:paraId="6DB3A066" w14:textId="77777777" w:rsidR="005A2122" w:rsidRPr="004A48E5" w:rsidRDefault="005A2122" w:rsidP="005A2122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5368" w:type="dxa"/>
          </w:tcPr>
          <w:p w14:paraId="1F1D5148" w14:textId="77777777" w:rsidR="005A2122" w:rsidRPr="004A48E5" w:rsidRDefault="005A2122" w:rsidP="005A2122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5A2122" w:rsidRPr="002C455A" w14:paraId="2A309EB8" w14:textId="77777777" w:rsidTr="005A637F">
        <w:trPr>
          <w:trHeight w:val="239"/>
        </w:trPr>
        <w:tc>
          <w:tcPr>
            <w:tcW w:w="2410" w:type="dxa"/>
          </w:tcPr>
          <w:p w14:paraId="1DCC964E" w14:textId="3D2C7311" w:rsidR="005A2122" w:rsidRPr="004A48E5" w:rsidRDefault="005A2122" w:rsidP="000421C9">
            <w:pPr>
              <w:pStyle w:val="PargrafodaLista"/>
              <w:spacing w:before="40" w:after="40"/>
              <w:ind w:left="0"/>
              <w:rPr>
                <w:rFonts w:cstheme="minorHAnsi"/>
                <w:b/>
                <w:bCs/>
                <w:sz w:val="18"/>
                <w:szCs w:val="18"/>
              </w:rPr>
            </w:pPr>
            <w:proofErr w:type="spellStart"/>
            <w:r w:rsidRPr="004A48E5">
              <w:rPr>
                <w:rFonts w:cstheme="minorHAnsi"/>
                <w:b/>
                <w:bCs/>
                <w:sz w:val="18"/>
                <w:szCs w:val="18"/>
              </w:rPr>
              <w:t>Empresa</w:t>
            </w:r>
            <w:proofErr w:type="spellEnd"/>
            <w:r w:rsidRPr="004A48E5">
              <w:rPr>
                <w:rFonts w:cstheme="minorHAnsi"/>
                <w:b/>
                <w:bCs/>
                <w:sz w:val="18"/>
                <w:szCs w:val="18"/>
              </w:rPr>
              <w:t>/Company</w:t>
            </w:r>
            <w:r w:rsidR="000421C9" w:rsidRPr="004A48E5">
              <w:rPr>
                <w:rFonts w:cstheme="minorHAnsi"/>
                <w:b/>
                <w:bCs/>
                <w:sz w:val="18"/>
                <w:szCs w:val="18"/>
              </w:rPr>
              <w:t xml:space="preserve"> (3)</w:t>
            </w:r>
          </w:p>
        </w:tc>
        <w:tc>
          <w:tcPr>
            <w:tcW w:w="2570" w:type="dxa"/>
          </w:tcPr>
          <w:p w14:paraId="4CAEE0C3" w14:textId="3AFD7E07" w:rsidR="005A2122" w:rsidRPr="004A48E5" w:rsidRDefault="005A2122" w:rsidP="005A2122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4A48E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argo/Position</w:t>
            </w:r>
          </w:p>
        </w:tc>
        <w:tc>
          <w:tcPr>
            <w:tcW w:w="5368" w:type="dxa"/>
          </w:tcPr>
          <w:p w14:paraId="6BF17C0B" w14:textId="43BF9496" w:rsidR="005A2122" w:rsidRPr="004A48E5" w:rsidRDefault="005A2122" w:rsidP="005A2122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proofErr w:type="spellStart"/>
            <w:r w:rsidRPr="004A48E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escrição</w:t>
            </w:r>
            <w:proofErr w:type="spellEnd"/>
            <w:r w:rsidRPr="004A48E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do </w:t>
            </w:r>
            <w:proofErr w:type="spellStart"/>
            <w:r w:rsidRPr="004A48E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rabalho</w:t>
            </w:r>
            <w:proofErr w:type="spellEnd"/>
            <w:r w:rsidRPr="004A48E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/Job Description</w:t>
            </w:r>
          </w:p>
        </w:tc>
      </w:tr>
      <w:tr w:rsidR="005A2122" w:rsidRPr="002C455A" w14:paraId="0845D9C6" w14:textId="77777777" w:rsidTr="005A637F">
        <w:trPr>
          <w:trHeight w:val="239"/>
        </w:trPr>
        <w:tc>
          <w:tcPr>
            <w:tcW w:w="2410" w:type="dxa"/>
          </w:tcPr>
          <w:p w14:paraId="5B2FF9F9" w14:textId="77777777" w:rsidR="005A2122" w:rsidRPr="004A48E5" w:rsidRDefault="005A2122" w:rsidP="005A2122">
            <w:pPr>
              <w:spacing w:before="40" w:after="4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70" w:type="dxa"/>
          </w:tcPr>
          <w:p w14:paraId="5A95A8BC" w14:textId="77777777" w:rsidR="005A2122" w:rsidRPr="004A48E5" w:rsidRDefault="005A2122" w:rsidP="005A2122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5368" w:type="dxa"/>
          </w:tcPr>
          <w:p w14:paraId="3A7727FD" w14:textId="77777777" w:rsidR="005A2122" w:rsidRPr="004A48E5" w:rsidRDefault="005A2122" w:rsidP="005A2122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</w:tbl>
    <w:p w14:paraId="57311504" w14:textId="1AB74B77" w:rsidR="00085743" w:rsidRDefault="00085743"/>
    <w:p w14:paraId="04D6D50C" w14:textId="40B7E568" w:rsidR="0085619A" w:rsidRDefault="0085619A"/>
    <w:p w14:paraId="69E89B86" w14:textId="77777777" w:rsidR="0085619A" w:rsidRDefault="0085619A"/>
    <w:p w14:paraId="2583CC36" w14:textId="11AD1468" w:rsidR="00895816" w:rsidRDefault="00895816" w:rsidP="0085619A">
      <w:pPr>
        <w:spacing w:before="240"/>
      </w:pPr>
    </w:p>
    <w:tbl>
      <w:tblPr>
        <w:tblStyle w:val="Tabelacomgrade"/>
        <w:tblW w:w="10348" w:type="dxa"/>
        <w:tblInd w:w="137" w:type="dxa"/>
        <w:tblLook w:val="04A0" w:firstRow="1" w:lastRow="0" w:firstColumn="1" w:lastColumn="0" w:noHBand="0" w:noVBand="1"/>
      </w:tblPr>
      <w:tblGrid>
        <w:gridCol w:w="10348"/>
      </w:tblGrid>
      <w:tr w:rsidR="00630CAF" w14:paraId="0DF7EE36" w14:textId="77777777" w:rsidTr="0085619A">
        <w:tc>
          <w:tcPr>
            <w:tcW w:w="10348" w:type="dxa"/>
            <w:shd w:val="clear" w:color="auto" w:fill="B4C6E7" w:themeFill="accent1" w:themeFillTint="66"/>
          </w:tcPr>
          <w:p w14:paraId="324104F5" w14:textId="1B722C90" w:rsidR="00630CAF" w:rsidRDefault="0069003C" w:rsidP="0069003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</w:rPr>
              <w:t>Declaração</w:t>
            </w:r>
            <w:proofErr w:type="spellEnd"/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B000AA">
              <w:rPr>
                <w:rFonts w:asciiTheme="minorHAnsi" w:hAnsiTheme="minorHAnsi" w:cstheme="minorHAnsi"/>
                <w:b/>
                <w:bCs/>
              </w:rPr>
              <w:t xml:space="preserve">a </w:t>
            </w:r>
            <w:proofErr w:type="spellStart"/>
            <w:r w:rsidRPr="0069003C">
              <w:rPr>
                <w:rFonts w:asciiTheme="minorHAnsi" w:hAnsiTheme="minorHAnsi" w:cstheme="minorHAnsi"/>
                <w:b/>
                <w:bCs/>
              </w:rPr>
              <w:t>candidato</w:t>
            </w:r>
            <w:proofErr w:type="spellEnd"/>
            <w:r w:rsidRPr="0069003C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proofErr w:type="spellStart"/>
            <w:r w:rsidR="00B000AA">
              <w:rPr>
                <w:rFonts w:asciiTheme="minorHAnsi" w:hAnsiTheme="minorHAnsi" w:cstheme="minorHAnsi"/>
                <w:b/>
                <w:bCs/>
              </w:rPr>
              <w:t>na</w:t>
            </w:r>
            <w:proofErr w:type="spellEnd"/>
            <w:r w:rsidR="00B000AA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69003C">
              <w:rPr>
                <w:rFonts w:asciiTheme="minorHAnsi" w:hAnsiTheme="minorHAnsi" w:cstheme="minorHAnsi"/>
                <w:b/>
                <w:bCs/>
              </w:rPr>
              <w:t xml:space="preserve">Sea House </w:t>
            </w:r>
            <w:r>
              <w:rPr>
                <w:rFonts w:asciiTheme="minorHAnsi" w:hAnsiTheme="minorHAnsi" w:cstheme="minorHAnsi"/>
                <w:b/>
                <w:bCs/>
              </w:rPr>
              <w:t>Professionals</w:t>
            </w:r>
            <w:r w:rsidRPr="0069003C">
              <w:rPr>
                <w:rFonts w:asciiTheme="minorHAnsi" w:hAnsiTheme="minorHAnsi" w:cstheme="minorHAnsi"/>
                <w:b/>
                <w:bCs/>
              </w:rPr>
              <w:t>, claro que:</w:t>
            </w:r>
          </w:p>
          <w:p w14:paraId="55C1FC46" w14:textId="0E9B806B" w:rsidR="0069003C" w:rsidRPr="0069003C" w:rsidRDefault="00B000AA" w:rsidP="00B000AA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000AA">
              <w:rPr>
                <w:rFonts w:asciiTheme="minorHAnsi" w:hAnsiTheme="minorHAnsi" w:cstheme="minorHAnsi"/>
                <w:b/>
                <w:bCs/>
              </w:rPr>
              <w:t>Declaration to Candidate at Sea House Professionals, I declare that:</w:t>
            </w:r>
          </w:p>
        </w:tc>
      </w:tr>
      <w:tr w:rsidR="00630CAF" w14:paraId="1DE35317" w14:textId="77777777" w:rsidTr="0085619A">
        <w:tc>
          <w:tcPr>
            <w:tcW w:w="10348" w:type="dxa"/>
          </w:tcPr>
          <w:p w14:paraId="1EDE3900" w14:textId="4ACAA730" w:rsidR="00B615DD" w:rsidRPr="00085743" w:rsidRDefault="00085743" w:rsidP="007772AE">
            <w:pPr>
              <w:spacing w:before="240"/>
              <w:rPr>
                <w:rFonts w:asciiTheme="minorHAnsi" w:hAnsiTheme="minorHAnsi" w:cstheme="minorHAnsi"/>
                <w:sz w:val="18"/>
                <w:szCs w:val="18"/>
              </w:rPr>
            </w:pPr>
            <w:r w:rsidRPr="00085743">
              <w:rPr>
                <w:rFonts w:asciiTheme="minorHAnsi" w:hAnsiTheme="minorHAnsi" w:cstheme="minorHAnsi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5E8702C1" wp14:editId="1E8A7656">
                      <wp:simplePos x="0" y="0"/>
                      <wp:positionH relativeFrom="column">
                        <wp:posOffset>21590</wp:posOffset>
                      </wp:positionH>
                      <wp:positionV relativeFrom="paragraph">
                        <wp:posOffset>92186</wp:posOffset>
                      </wp:positionV>
                      <wp:extent cx="206375" cy="174625"/>
                      <wp:effectExtent l="0" t="0" r="22225" b="15875"/>
                      <wp:wrapNone/>
                      <wp:docPr id="4" name="Retângulo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6375" cy="1746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DB045E" id="Retângulo 4" o:spid="_x0000_s1026" style="position:absolute;margin-left:1.7pt;margin-top:7.25pt;width:16.25pt;height:13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" fillcolor="white [3212]" strokecolor="black [3213]" strokeweight="1pt"/>
                  </w:pict>
                </mc:Fallback>
              </mc:AlternateContent>
            </w:r>
            <w:r w:rsidR="00B615DD">
              <w:t xml:space="preserve">      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Os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detalhes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acima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são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verdadeiros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de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acordo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com meu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conhecimento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e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confiança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. Caso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qualquer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informação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acima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seja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considerada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falsa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ou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deturpada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,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estou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ciente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de que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posso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ser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responsabilizado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por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isso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Estou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ciente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de que a Sea House Professionals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pode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realizar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verificações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das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referências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que </w:t>
            </w:r>
            <w:proofErr w:type="spellStart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forneci</w:t>
            </w:r>
            <w:proofErr w:type="spellEnd"/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  <w:p w14:paraId="7B7A4CDA" w14:textId="10AFFEB2" w:rsidR="00B615DD" w:rsidRPr="00085743" w:rsidRDefault="007772AE" w:rsidP="00085743">
            <w:pPr>
              <w:spacing w:before="240"/>
              <w:rPr>
                <w:rFonts w:asciiTheme="minorHAnsi" w:hAnsiTheme="minorHAnsi" w:cstheme="minorHAnsi"/>
                <w:sz w:val="18"/>
                <w:szCs w:val="18"/>
              </w:rPr>
            </w:pPr>
            <w:r w:rsidRPr="00085743">
              <w:rPr>
                <w:rFonts w:asciiTheme="minorHAnsi" w:hAnsiTheme="minorHAnsi" w:cstheme="minorHAnsi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38B59BA6" wp14:editId="43F36FA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399</wp:posOffset>
                      </wp:positionV>
                      <wp:extent cx="206375" cy="174625"/>
                      <wp:effectExtent l="0" t="0" r="22225" b="15875"/>
                      <wp:wrapNone/>
                      <wp:docPr id="7" name="Retângulo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6375" cy="1746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52FDBB" id="Retângulo 7" o:spid="_x0000_s1026" style="position:absolute;margin-left:0;margin-top:1.3pt;width:16.25pt;height:13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" fillcolor="white [3212]" strokecolor="black [3213]" strokeweight="1pt"/>
                  </w:pict>
                </mc:Fallback>
              </mc:AlternateContent>
            </w:r>
            <w:r w:rsidR="00085743">
              <w:rPr>
                <w:rFonts w:asciiTheme="minorHAnsi" w:hAnsiTheme="minorHAnsi" w:cstheme="minorHAnsi"/>
                <w:sz w:val="18"/>
                <w:szCs w:val="18"/>
              </w:rPr>
              <w:t xml:space="preserve">       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B615DD" w:rsidRPr="00085743">
              <w:rPr>
                <w:rFonts w:asciiTheme="minorHAnsi" w:hAnsiTheme="minorHAnsi" w:cstheme="minorHAnsi"/>
                <w:sz w:val="18"/>
                <w:szCs w:val="18"/>
              </w:rPr>
              <w:t>The above details are true to the best of my knowledge and confidence. If any of the above information is found to be false or misrepresented, I understand that I may be held responsible for this. I understand that Sea House Professionals may carry out verifications of the references I have provided.</w:t>
            </w:r>
          </w:p>
        </w:tc>
      </w:tr>
      <w:tr w:rsidR="00630CAF" w14:paraId="0F0350C7" w14:textId="77777777" w:rsidTr="0085619A">
        <w:tc>
          <w:tcPr>
            <w:tcW w:w="10348" w:type="dxa"/>
          </w:tcPr>
          <w:p w14:paraId="3EE43968" w14:textId="611CE12D" w:rsidR="00085743" w:rsidRPr="00085743" w:rsidRDefault="007772AE" w:rsidP="007772AE">
            <w:pPr>
              <w:spacing w:before="24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26D884F" wp14:editId="4679658E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95996</wp:posOffset>
                      </wp:positionV>
                      <wp:extent cx="206375" cy="174625"/>
                      <wp:effectExtent l="0" t="0" r="22225" b="15875"/>
                      <wp:wrapNone/>
                      <wp:docPr id="3" name="Retângulo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6375" cy="1746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ED8B73" id="Retângulo 3" o:spid="_x0000_s1026" style="position:absolute;margin-left:.4pt;margin-top:7.55pt;width:16.25pt;height:13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" fillcolor="white [3212]" strokecolor="black [3213]" strokeweight="1pt"/>
                  </w:pict>
                </mc:Fallback>
              </mc:AlternateContent>
            </w:r>
            <w:r w:rsidR="00085743">
              <w:rPr>
                <w:rFonts w:asciiTheme="minorHAnsi" w:hAnsiTheme="minorHAnsi" w:cstheme="minorHAnsi"/>
                <w:sz w:val="18"/>
                <w:szCs w:val="18"/>
              </w:rPr>
              <w:t xml:space="preserve">         </w:t>
            </w:r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Por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meio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deste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formulário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de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candidatura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,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dou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a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permissão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à Sea House Professionals para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armazenar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meus dados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pessoais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e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informações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em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uma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base de dado de interesse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legítimo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. As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informações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serão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acessadas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pelo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departamento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de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Recrutamento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da Sea House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Professionals</w:t>
            </w:r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. Para fins de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recrutamento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as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informações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serão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compartilhadas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com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terceiros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,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clientes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ou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empresas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em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parceria</w:t>
            </w:r>
            <w:proofErr w:type="spellEnd"/>
            <w:r w:rsidR="00085743" w:rsidRPr="00085743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  <w:p w14:paraId="34F751A1" w14:textId="5E890627" w:rsidR="007772AE" w:rsidRPr="007772AE" w:rsidRDefault="007772AE" w:rsidP="007772AE">
            <w:pPr>
              <w:spacing w:before="24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6833DAB9" wp14:editId="17E2EC28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4427</wp:posOffset>
                      </wp:positionV>
                      <wp:extent cx="206375" cy="174625"/>
                      <wp:effectExtent l="0" t="0" r="22225" b="15875"/>
                      <wp:wrapNone/>
                      <wp:docPr id="8" name="Retângulo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6375" cy="1746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A91BFC" id="Retângulo 8" o:spid="_x0000_s1026" style="position:absolute;margin-left:-.15pt;margin-top:.35pt;width:16.25pt;height:13.7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" fillcolor="white [3212]" strokecolor="black [3213]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        </w:t>
            </w:r>
            <w:r w:rsidRPr="007772AE">
              <w:rPr>
                <w:rFonts w:asciiTheme="minorHAnsi" w:hAnsiTheme="minorHAnsi" w:cstheme="minorHAnsi"/>
                <w:sz w:val="18"/>
                <w:szCs w:val="18"/>
              </w:rPr>
              <w:t xml:space="preserve">Through this application form, I give permission to Sea House Professionals to store my personal data and information in a database of legitimate interest. The information will be accessed by the Sea House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Professionals</w:t>
            </w:r>
            <w:r w:rsidRPr="007772AE">
              <w:rPr>
                <w:rFonts w:asciiTheme="minorHAnsi" w:hAnsiTheme="minorHAnsi" w:cstheme="minorHAnsi"/>
                <w:sz w:val="18"/>
                <w:szCs w:val="18"/>
              </w:rPr>
              <w:t xml:space="preserve"> Recruitment department. For recruitment purposes, the information will be shared with third parties, clients, or companies in partnership.</w:t>
            </w:r>
          </w:p>
        </w:tc>
      </w:tr>
      <w:tr w:rsidR="00630CAF" w14:paraId="35AB30BD" w14:textId="77777777" w:rsidTr="0085619A">
        <w:tc>
          <w:tcPr>
            <w:tcW w:w="10348" w:type="dxa"/>
          </w:tcPr>
          <w:p w14:paraId="6B725EC7" w14:textId="2433BB71" w:rsidR="007772AE" w:rsidRPr="007772AE" w:rsidRDefault="007772AE" w:rsidP="007772AE">
            <w:pPr>
              <w:spacing w:before="240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>Ao</w:t>
            </w:r>
            <w:proofErr w:type="spellEnd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>assinar</w:t>
            </w:r>
            <w:proofErr w:type="spellEnd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>este</w:t>
            </w:r>
            <w:proofErr w:type="spellEnd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>formulário</w:t>
            </w:r>
            <w:proofErr w:type="spellEnd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 xml:space="preserve"> de </w:t>
            </w:r>
            <w:proofErr w:type="spellStart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>candidatura</w:t>
            </w:r>
            <w:proofErr w:type="spellEnd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 xml:space="preserve">, </w:t>
            </w:r>
            <w:proofErr w:type="spellStart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>autorizo</w:t>
            </w:r>
            <w:proofErr w:type="spellEnd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 xml:space="preserve"> a Sea House </w:t>
            </w:r>
            <w:r w:rsidR="00401091">
              <w:rPr>
                <w:rFonts w:asciiTheme="minorHAnsi" w:hAnsiTheme="minorHAnsi" w:cstheme="minorHAnsi"/>
                <w:sz w:val="18"/>
                <w:szCs w:val="18"/>
              </w:rPr>
              <w:t>Professionals</w:t>
            </w:r>
            <w:r w:rsidRPr="007772AE">
              <w:rPr>
                <w:rFonts w:asciiTheme="minorHAnsi" w:hAnsiTheme="minorHAnsi" w:cstheme="minorHAnsi"/>
                <w:sz w:val="18"/>
                <w:szCs w:val="18"/>
              </w:rPr>
              <w:t xml:space="preserve"> a </w:t>
            </w:r>
            <w:proofErr w:type="spellStart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>utilizar</w:t>
            </w:r>
            <w:proofErr w:type="spellEnd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 xml:space="preserve"> meu </w:t>
            </w:r>
            <w:proofErr w:type="spellStart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>perfil</w:t>
            </w:r>
            <w:proofErr w:type="spellEnd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 xml:space="preserve"> para </w:t>
            </w:r>
            <w:proofErr w:type="spellStart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>contatar</w:t>
            </w:r>
            <w:proofErr w:type="spellEnd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>potenciais</w:t>
            </w:r>
            <w:proofErr w:type="spellEnd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>clientes</w:t>
            </w:r>
            <w:proofErr w:type="spellEnd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 xml:space="preserve"> e </w:t>
            </w:r>
            <w:proofErr w:type="spellStart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>fazer</w:t>
            </w:r>
            <w:proofErr w:type="spellEnd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>consultas</w:t>
            </w:r>
            <w:proofErr w:type="spellEnd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 xml:space="preserve"> para </w:t>
            </w:r>
            <w:proofErr w:type="spellStart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>verificar</w:t>
            </w:r>
            <w:proofErr w:type="spellEnd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 xml:space="preserve"> a </w:t>
            </w:r>
            <w:proofErr w:type="spellStart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>precisão</w:t>
            </w:r>
            <w:proofErr w:type="spellEnd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 xml:space="preserve"> das </w:t>
            </w:r>
            <w:proofErr w:type="spellStart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>informações</w:t>
            </w:r>
            <w:proofErr w:type="spellEnd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>fornecidas</w:t>
            </w:r>
            <w:proofErr w:type="spellEnd"/>
            <w:r w:rsidRPr="007772AE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  <w:p w14:paraId="3A31325B" w14:textId="6D737C0F" w:rsidR="007772AE" w:rsidRPr="0093107B" w:rsidRDefault="0093107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93107B">
              <w:rPr>
                <w:rFonts w:asciiTheme="minorHAnsi" w:hAnsiTheme="minorHAnsi" w:cstheme="minorHAnsi"/>
                <w:sz w:val="18"/>
                <w:szCs w:val="18"/>
              </w:rPr>
              <w:t>By signing this application form, I authorize Sea House Professionals to use my profile to contact potential clients and make inquiries to verify the accuracy of the information provided.</w:t>
            </w:r>
          </w:p>
          <w:p w14:paraId="308A50B4" w14:textId="77777777" w:rsidR="007772AE" w:rsidRDefault="007772AE"/>
          <w:p w14:paraId="0D3E9A1E" w14:textId="20E33B83" w:rsidR="007772AE" w:rsidRDefault="007772AE">
            <w:proofErr w:type="spellStart"/>
            <w:r w:rsidRPr="0093107B">
              <w:rPr>
                <w:rFonts w:asciiTheme="minorHAnsi" w:hAnsiTheme="minorHAnsi" w:cstheme="minorHAnsi"/>
                <w:sz w:val="18"/>
                <w:szCs w:val="18"/>
              </w:rPr>
              <w:t>Ass</w:t>
            </w:r>
            <w:r w:rsidR="0093107B" w:rsidRPr="0093107B">
              <w:rPr>
                <w:rFonts w:asciiTheme="minorHAnsi" w:hAnsiTheme="minorHAnsi" w:cstheme="minorHAnsi"/>
                <w:sz w:val="18"/>
                <w:szCs w:val="18"/>
              </w:rPr>
              <w:t>inatura</w:t>
            </w:r>
            <w:proofErr w:type="spellEnd"/>
            <w:r w:rsidRPr="0093107B">
              <w:rPr>
                <w:rFonts w:asciiTheme="minorHAnsi" w:hAnsiTheme="minorHAnsi" w:cstheme="minorHAnsi"/>
                <w:sz w:val="18"/>
                <w:szCs w:val="18"/>
              </w:rPr>
              <w:t>/</w:t>
            </w:r>
            <w:r w:rsidR="001C0B71" w:rsidRPr="0093107B">
              <w:rPr>
                <w:rFonts w:asciiTheme="minorHAnsi" w:hAnsiTheme="minorHAnsi" w:cstheme="minorHAnsi"/>
                <w:sz w:val="18"/>
                <w:szCs w:val="18"/>
              </w:rPr>
              <w:t>Signature: _</w:t>
            </w:r>
            <w:r w:rsidRPr="0093107B">
              <w:rPr>
                <w:rFonts w:asciiTheme="minorHAnsi" w:hAnsiTheme="minorHAnsi" w:cstheme="minorHAnsi"/>
                <w:sz w:val="18"/>
                <w:szCs w:val="18"/>
              </w:rPr>
              <w:t>_______________________________________________________</w:t>
            </w:r>
            <w:r w:rsidR="0093107B">
              <w:rPr>
                <w:rFonts w:asciiTheme="minorHAnsi" w:hAnsiTheme="minorHAnsi" w:cstheme="minorHAnsi"/>
                <w:sz w:val="18"/>
                <w:szCs w:val="18"/>
              </w:rPr>
              <w:t>__</w:t>
            </w:r>
            <w:r w:rsidRPr="0093107B">
              <w:rPr>
                <w:rFonts w:asciiTheme="minorHAnsi" w:hAnsiTheme="minorHAnsi" w:cstheme="minorHAnsi"/>
                <w:sz w:val="18"/>
                <w:szCs w:val="18"/>
              </w:rPr>
              <w:t xml:space="preserve">   Data/Date: ______/_______/________</w:t>
            </w:r>
          </w:p>
        </w:tc>
      </w:tr>
    </w:tbl>
    <w:p w14:paraId="4B0CD10F" w14:textId="77777777" w:rsidR="008B0584" w:rsidRDefault="008B0584" w:rsidP="0093107B"/>
    <w:sectPr w:rsidR="008B0584" w:rsidSect="00E021D9">
      <w:headerReference w:type="default" r:id="rId7"/>
      <w:pgSz w:w="11906" w:h="16838"/>
      <w:pgMar w:top="425" w:right="902" w:bottom="0" w:left="851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8654B" w14:textId="77777777" w:rsidR="00BC2D38" w:rsidRDefault="00BC2D38" w:rsidP="00E021D9">
      <w:pPr>
        <w:spacing w:after="0"/>
      </w:pPr>
      <w:r>
        <w:separator/>
      </w:r>
    </w:p>
  </w:endnote>
  <w:endnote w:type="continuationSeparator" w:id="0">
    <w:p w14:paraId="15D60B49" w14:textId="77777777" w:rsidR="00BC2D38" w:rsidRDefault="00BC2D38" w:rsidP="00E021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D8E6C" w14:textId="77777777" w:rsidR="00BC2D38" w:rsidRDefault="00BC2D38" w:rsidP="00E021D9">
      <w:pPr>
        <w:spacing w:after="0"/>
      </w:pPr>
      <w:r>
        <w:separator/>
      </w:r>
    </w:p>
  </w:footnote>
  <w:footnote w:type="continuationSeparator" w:id="0">
    <w:p w14:paraId="02EBB523" w14:textId="77777777" w:rsidR="00BC2D38" w:rsidRDefault="00BC2D38" w:rsidP="00E021D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CCD4F" w14:textId="5B27DBFE" w:rsidR="00E021D9" w:rsidRDefault="00A12CAE" w:rsidP="00A12CAE">
    <w:pPr>
      <w:pStyle w:val="Cabealho"/>
      <w:ind w:left="1276"/>
      <w:jc w:val="left"/>
    </w:pPr>
    <w:r>
      <w:rPr>
        <w:noProof/>
      </w:rPr>
      <w:drawing>
        <wp:inline distT="0" distB="0" distL="0" distR="0" wp14:anchorId="50D79580" wp14:editId="798F32ED">
          <wp:extent cx="3467100" cy="609600"/>
          <wp:effectExtent l="0" t="0" r="0" b="0"/>
          <wp:docPr id="1" name="Imagem 1" descr="Uma imagem contendo Form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Uma imagem contendo Forma&#10;&#10;Descrição gerada automaticament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467100" cy="609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2AD2E40" w14:textId="425347C9" w:rsidR="00E021D9" w:rsidRPr="00E021D9" w:rsidRDefault="00E021D9" w:rsidP="00E021D9">
    <w:pPr>
      <w:pStyle w:val="Cabealho"/>
      <w:ind w:left="1276"/>
      <w:jc w:val="left"/>
      <w:rPr>
        <w:b/>
        <w:bCs/>
        <w:sz w:val="28"/>
        <w:szCs w:val="28"/>
      </w:rPr>
    </w:pPr>
    <w:r w:rsidRPr="00E021D9">
      <w:rPr>
        <w:b/>
        <w:bCs/>
        <w:sz w:val="28"/>
        <w:szCs w:val="28"/>
      </w:rPr>
      <w:t xml:space="preserve">Formulário de Candidatura/Candidate </w:t>
    </w:r>
    <w:proofErr w:type="spellStart"/>
    <w:r w:rsidRPr="00E021D9">
      <w:rPr>
        <w:b/>
        <w:bCs/>
        <w:sz w:val="28"/>
        <w:szCs w:val="28"/>
      </w:rPr>
      <w:t>Application</w:t>
    </w:r>
    <w:proofErr w:type="spellEnd"/>
    <w:r w:rsidRPr="00E021D9">
      <w:rPr>
        <w:b/>
        <w:bCs/>
        <w:sz w:val="28"/>
        <w:szCs w:val="28"/>
      </w:rPr>
      <w:t xml:space="preserve"> </w:t>
    </w:r>
    <w:proofErr w:type="spellStart"/>
    <w:r w:rsidRPr="00E021D9">
      <w:rPr>
        <w:b/>
        <w:bCs/>
        <w:sz w:val="28"/>
        <w:szCs w:val="28"/>
      </w:rPr>
      <w:t>Form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965239"/>
    <w:multiLevelType w:val="hybridMultilevel"/>
    <w:tmpl w:val="53F8A38A"/>
    <w:lvl w:ilvl="0" w:tplc="B4C6C6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1462A2"/>
    <w:multiLevelType w:val="hybridMultilevel"/>
    <w:tmpl w:val="3CD6566A"/>
    <w:lvl w:ilvl="0" w:tplc="48CE78A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7D3E7C"/>
    <w:multiLevelType w:val="hybridMultilevel"/>
    <w:tmpl w:val="DC98511A"/>
    <w:lvl w:ilvl="0" w:tplc="E636501C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7C482D72"/>
    <w:multiLevelType w:val="hybridMultilevel"/>
    <w:tmpl w:val="A76085EC"/>
    <w:lvl w:ilvl="0" w:tplc="EFCC09A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551697330">
    <w:abstractNumId w:val="3"/>
  </w:num>
  <w:num w:numId="2" w16cid:durableId="1347751337">
    <w:abstractNumId w:val="2"/>
  </w:num>
  <w:num w:numId="3" w16cid:durableId="2040664937">
    <w:abstractNumId w:val="0"/>
  </w:num>
  <w:num w:numId="4" w16cid:durableId="13892566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HEuaWZoaWpiYWhko6SsGpxcWZ+XkgBaa1AMB+sv4sAAAA"/>
  </w:docVars>
  <w:rsids>
    <w:rsidRoot w:val="0017138C"/>
    <w:rsid w:val="000421C9"/>
    <w:rsid w:val="00071523"/>
    <w:rsid w:val="0008124A"/>
    <w:rsid w:val="00085743"/>
    <w:rsid w:val="000A289B"/>
    <w:rsid w:val="000F6216"/>
    <w:rsid w:val="00154D43"/>
    <w:rsid w:val="0017138C"/>
    <w:rsid w:val="001C0B71"/>
    <w:rsid w:val="002233D9"/>
    <w:rsid w:val="002E48C6"/>
    <w:rsid w:val="002E7764"/>
    <w:rsid w:val="003B56BC"/>
    <w:rsid w:val="003D1C9C"/>
    <w:rsid w:val="00401091"/>
    <w:rsid w:val="00440113"/>
    <w:rsid w:val="00474E45"/>
    <w:rsid w:val="004A48E5"/>
    <w:rsid w:val="004F4054"/>
    <w:rsid w:val="004F4485"/>
    <w:rsid w:val="00531551"/>
    <w:rsid w:val="00583A88"/>
    <w:rsid w:val="005A2122"/>
    <w:rsid w:val="006069CC"/>
    <w:rsid w:val="0061616B"/>
    <w:rsid w:val="00630CAF"/>
    <w:rsid w:val="0069003C"/>
    <w:rsid w:val="006A2768"/>
    <w:rsid w:val="00700192"/>
    <w:rsid w:val="00712ADF"/>
    <w:rsid w:val="007472BC"/>
    <w:rsid w:val="007753DD"/>
    <w:rsid w:val="007772AE"/>
    <w:rsid w:val="007C012A"/>
    <w:rsid w:val="007D613C"/>
    <w:rsid w:val="00814045"/>
    <w:rsid w:val="00853FFC"/>
    <w:rsid w:val="0085619A"/>
    <w:rsid w:val="00895816"/>
    <w:rsid w:val="008A09D0"/>
    <w:rsid w:val="008B0584"/>
    <w:rsid w:val="008F18C9"/>
    <w:rsid w:val="0093107B"/>
    <w:rsid w:val="00943E2C"/>
    <w:rsid w:val="00A12CAE"/>
    <w:rsid w:val="00A14707"/>
    <w:rsid w:val="00AA1B8B"/>
    <w:rsid w:val="00B000AA"/>
    <w:rsid w:val="00B615DD"/>
    <w:rsid w:val="00B77E79"/>
    <w:rsid w:val="00BC2D38"/>
    <w:rsid w:val="00BD2690"/>
    <w:rsid w:val="00C17E5D"/>
    <w:rsid w:val="00C63984"/>
    <w:rsid w:val="00D5731D"/>
    <w:rsid w:val="00DF289B"/>
    <w:rsid w:val="00DF35F7"/>
    <w:rsid w:val="00E021D9"/>
    <w:rsid w:val="00E173D3"/>
    <w:rsid w:val="00E437FC"/>
    <w:rsid w:val="00EC39E4"/>
    <w:rsid w:val="00F72354"/>
    <w:rsid w:val="00F72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8C08C22"/>
  <w15:chartTrackingRefBased/>
  <w15:docId w15:val="{7F8A1D98-ADCA-4E45-BFD1-E616C4CE2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5816"/>
    <w:pPr>
      <w:spacing w:after="120" w:line="240" w:lineRule="auto"/>
      <w:jc w:val="both"/>
    </w:pPr>
    <w:rPr>
      <w:rFonts w:ascii="Tahoma" w:eastAsia="Times New Roman" w:hAnsi="Tahoma" w:cs="Times New Roman"/>
      <w:sz w:val="20"/>
      <w:szCs w:val="2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07152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6">
    <w:name w:val="heading 6"/>
    <w:basedOn w:val="Normal"/>
    <w:next w:val="Normal"/>
    <w:link w:val="Ttulo6Char"/>
    <w:qFormat/>
    <w:rsid w:val="00895816"/>
    <w:pPr>
      <w:keepNext/>
      <w:jc w:val="center"/>
      <w:outlineLvl w:val="5"/>
    </w:pPr>
    <w:rPr>
      <w:rFonts w:ascii="Arial" w:hAnsi="Arial" w:cs="Arial"/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E021D9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rsid w:val="00E021D9"/>
  </w:style>
  <w:style w:type="paragraph" w:styleId="Rodap">
    <w:name w:val="footer"/>
    <w:basedOn w:val="Normal"/>
    <w:link w:val="RodapChar"/>
    <w:uiPriority w:val="99"/>
    <w:unhideWhenUsed/>
    <w:rsid w:val="00E021D9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E021D9"/>
  </w:style>
  <w:style w:type="character" w:customStyle="1" w:styleId="Ttulo6Char">
    <w:name w:val="Título 6 Char"/>
    <w:basedOn w:val="Fontepargpadro"/>
    <w:link w:val="Ttulo6"/>
    <w:rsid w:val="00895816"/>
    <w:rPr>
      <w:rFonts w:ascii="Arial" w:eastAsia="Times New Roman" w:hAnsi="Arial" w:cs="Arial"/>
      <w:b/>
      <w:bCs/>
      <w:sz w:val="20"/>
      <w:szCs w:val="20"/>
    </w:rPr>
  </w:style>
  <w:style w:type="table" w:styleId="Tabelacomgrade">
    <w:name w:val="Table Grid"/>
    <w:basedOn w:val="Tabelanormal"/>
    <w:uiPriority w:val="39"/>
    <w:rsid w:val="0089581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AA1B8B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styleId="Hyperlink">
    <w:name w:val="Hyperlink"/>
    <w:basedOn w:val="Fontepargpadro"/>
    <w:uiPriority w:val="99"/>
    <w:unhideWhenUsed/>
    <w:rsid w:val="00AA1B8B"/>
    <w:rPr>
      <w:color w:val="0563C1" w:themeColor="hyperlink"/>
      <w:u w:val="single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7152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emEspaamento">
    <w:name w:val="No Spacing"/>
    <w:uiPriority w:val="1"/>
    <w:qFormat/>
    <w:rsid w:val="00071523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553</Words>
  <Characters>2991</Characters>
  <Application>Microsoft Office Word</Application>
  <DocSecurity>0</DocSecurity>
  <Lines>24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Seimetz</dc:creator>
  <cp:keywords/>
  <dc:description/>
  <cp:lastModifiedBy>Eduardo Seimetz</cp:lastModifiedBy>
  <cp:revision>7</cp:revision>
  <dcterms:created xsi:type="dcterms:W3CDTF">2022-06-08T18:27:00Z</dcterms:created>
  <dcterms:modified xsi:type="dcterms:W3CDTF">2022-06-08T18:51:00Z</dcterms:modified>
</cp:coreProperties>
</file>